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Kerze 104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citronellol, CINNAMAL, linalool, Methylcedrylether, 1-(1,2,3,4,5,6,7,8-octahydro-2,3,8,8-tetramethyl-2-naphthyl)ethan-1-one, ISOEUGENOL, coumarin, (E)-1-(2,6,6-trimethyl-1,3-cyclohexadien-1-yl)-2-buten-1-on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5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Körpergewicht)</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cedryl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Inhalativ), H332</w:t>
              <w:br/>
              <w:t>Skin Irrit. 2, H315</w:t>
              <w:br/>
              <w:t>Skin Sens. 1A,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cute Tox. 4 (Dermal), H312 (ATE=1100 mg/kg Körpergewicht)</w:t>
              <w:br/>
              <w:t>Acute Tox. 4 (Inhalativ),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isch. balsamartig. holzartig. Würz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Körpergewic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Körpergewic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Körpergewic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Kerze 104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Kerze 104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 (469-6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cedrylether (19870-74-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cinnamaldehyde ; linalool ; 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citronellol, CINNAMAL, linalool, Methylcedrylether, 1-(1,2,3,4,5,6,7,8-octahydro-2,3,8,8-tetramethyl-2-naphthyl)ethan-1-one, ISOEUGENOL, coumarin, (E)-1-(2,6,6-trimethyl-1,3-cyclohexadien-1-yl)-2-buten-1-on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Kerze 104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Kerze 104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8.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27460BA-9207-4C01-A67C-AE61FF4D0170}"/>
</file>

<file path=customXml/itemProps3.xml><?xml version="1.0" encoding="utf-8"?>
<ds:datastoreItem xmlns:ds="http://schemas.openxmlformats.org/officeDocument/2006/customXml" ds:itemID="{C77E06F4-F3BA-4AE5-81B5-E9EBAB74B3B5}"/>
</file>

<file path=customXml/itemProps4.xml><?xml version="1.0" encoding="utf-8"?>
<ds:datastoreItem xmlns:ds="http://schemas.openxmlformats.org/officeDocument/2006/customXml" ds:itemID="{07A68B74-B69F-4A16-94F6-524DD9CE0D91}"/>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